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1EA4" w:rsidRDefault="00D455C8">
      <w:pPr>
        <w:pStyle w:val="a3"/>
      </w:pPr>
      <w:bookmarkStart w:id="0" w:name="_GoBack"/>
      <w:bookmarkEnd w:id="0"/>
      <w:r>
        <w:t>Results</w:t>
      </w:r>
    </w:p>
    <w:p w:rsidR="005C1EA4" w:rsidRDefault="00D455C8">
      <w:pPr>
        <w:pStyle w:val="Author"/>
      </w:pPr>
      <w:r>
        <w:t>Nan Zhang</w:t>
      </w:r>
    </w:p>
    <w:p w:rsidR="005C1EA4" w:rsidRDefault="00D455C8">
      <w:pPr>
        <w:pStyle w:val="a5"/>
      </w:pPr>
      <w:r>
        <w:t>July 27, 2015</w:t>
      </w:r>
    </w:p>
    <w:p w:rsidR="005C1EA4" w:rsidRDefault="00D455C8">
      <w:pPr>
        <w:pStyle w:val="1"/>
      </w:pPr>
      <w:bookmarkStart w:id="1" w:name="the-tables-for-priliminary-paper.-how-to"/>
      <w:bookmarkEnd w:id="1"/>
      <w:r>
        <w:t>The tables for priliminary paper. How to generate the table, see the [web page] (</w:t>
      </w:r>
      <w:hyperlink r:id="rId6">
        <w:r>
          <w:rPr>
            <w:rStyle w:val="Link"/>
          </w:rPr>
          <w:t>http://www.tablesgenerator.com/markdown_tables</w:t>
        </w:r>
      </w:hyperlink>
      <w:r>
        <w:t>)</w:t>
      </w:r>
    </w:p>
    <w:p w:rsidR="005C1EA4" w:rsidRDefault="00D455C8">
      <w:pPr>
        <w:pStyle w:val="2"/>
      </w:pPr>
      <w:bookmarkStart w:id="2" w:name="table-1"/>
      <w:bookmarkEnd w:id="2"/>
      <w:r>
        <w:t>Table 1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781"/>
        <w:gridCol w:w="1444"/>
        <w:gridCol w:w="1537"/>
        <w:gridCol w:w="1536"/>
        <w:gridCol w:w="952"/>
        <w:gridCol w:w="221"/>
        <w:gridCol w:w="221"/>
        <w:gridCol w:w="221"/>
        <w:gridCol w:w="221"/>
        <w:gridCol w:w="221"/>
        <w:gridCol w:w="221"/>
      </w:tblGrid>
      <w:tr w:rsidR="005C1EA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D455C8">
            <w:pPr>
              <w:pStyle w:val="Compact"/>
            </w:pPr>
            <w:r>
              <w:t>Table1. Steatosis zone 1,3 and demographic, anthropometric, laboratory values for children with NAFL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Total(N=39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Zone1(N=14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Zone3(N=24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P-value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Age at enrollment(meanas.d.),years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3.3a0.14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.8a0.18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.7a0.14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&lt;0.0001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Gender, 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Boy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73(70.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1(75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63(66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059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Girl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6(29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5(24.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1(33.2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Hispanic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48(64.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8(75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0(57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0008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39(35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7(25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3(42.4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Anthropometric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BMI(meanas.d.,kg/m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2.7a0.3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9.6a0.4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4.5a0.4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&lt;0.0001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Z-score(meanas.d.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.25a0.11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.22a0.0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.26a0.0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438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Laboratory values(meanas.d.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ALT, U/T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5.7a3.1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7.2a5.27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4.8a3.94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659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Triglycerides,mg/DL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9.5a3.1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24.9a5.36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64.2a6.6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0001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Cholesterol LDL,mg/DL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0.1a1.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99.3a2.16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0.6a2.04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9014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Cholesterol total,mg/DL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67.9a1.88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64.3a2.49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70.2a2.59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2048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</w:tbl>
    <w:p w:rsidR="005C1EA4" w:rsidRDefault="00D455C8">
      <w:pPr>
        <w:pStyle w:val="Compact"/>
        <w:numPr>
          <w:ilvl w:val="0"/>
          <w:numId w:val="3"/>
        </w:numPr>
      </w:pPr>
      <w:r>
        <w:lastRenderedPageBreak/>
        <w:t>Two subjects missing Hispanic. One in Zone1, one in Zone3.</w:t>
      </w:r>
    </w:p>
    <w:p w:rsidR="005C1EA4" w:rsidRDefault="00D455C8">
      <w:pPr>
        <w:pStyle w:val="Compact"/>
        <w:numPr>
          <w:ilvl w:val="0"/>
          <w:numId w:val="3"/>
        </w:numPr>
      </w:pPr>
      <w:r>
        <w:t>One subject missing Alt in Zone1.</w:t>
      </w:r>
    </w:p>
    <w:p w:rsidR="005C1EA4" w:rsidRDefault="00D455C8">
      <w:pPr>
        <w:pStyle w:val="Compact"/>
        <w:numPr>
          <w:ilvl w:val="0"/>
          <w:numId w:val="3"/>
        </w:numPr>
      </w:pPr>
      <w:r>
        <w:t>Three subjects missing Triglycerides. One in Zone1, two in Zone3.</w:t>
      </w:r>
    </w:p>
    <w:p w:rsidR="005C1EA4" w:rsidRDefault="00D455C8">
      <w:pPr>
        <w:pStyle w:val="Compact"/>
        <w:numPr>
          <w:ilvl w:val="0"/>
          <w:numId w:val="3"/>
        </w:numPr>
      </w:pPr>
      <w:r>
        <w:t>Five subjects missing cholesterol LDL. One in Zone1, four in Zone3.</w:t>
      </w:r>
    </w:p>
    <w:p w:rsidR="005C1EA4" w:rsidRDefault="00D455C8">
      <w:pPr>
        <w:pStyle w:val="Compact"/>
        <w:numPr>
          <w:ilvl w:val="0"/>
          <w:numId w:val="3"/>
        </w:numPr>
      </w:pPr>
      <w:r>
        <w:t>Three subjects missing cholesterol Total. One in Zone1, two in Zone3.</w:t>
      </w:r>
    </w:p>
    <w:p w:rsidR="005C1EA4" w:rsidRDefault="00D455C8">
      <w:pPr>
        <w:pStyle w:val="Compact"/>
        <w:numPr>
          <w:ilvl w:val="0"/>
          <w:numId w:val="3"/>
        </w:numPr>
      </w:pPr>
      <w:r>
        <w:t>Demographic and an</w:t>
      </w:r>
      <w:r>
        <w:t>thropometric continuous parameters using T-test, category parameter using Chi-square test.</w:t>
      </w:r>
    </w:p>
    <w:p w:rsidR="005C1EA4" w:rsidRDefault="00D455C8">
      <w:pPr>
        <w:pStyle w:val="Compact"/>
        <w:numPr>
          <w:ilvl w:val="0"/>
          <w:numId w:val="3"/>
        </w:numPr>
      </w:pPr>
      <w:r>
        <w:t>Laboratory continuous parameters using wilcoxon Rank test.</w:t>
      </w:r>
    </w:p>
    <w:p w:rsidR="005C1EA4" w:rsidRDefault="00D455C8">
      <w:pPr>
        <w:pStyle w:val="2"/>
      </w:pPr>
      <w:bookmarkStart w:id="3" w:name="table2"/>
      <w:bookmarkEnd w:id="3"/>
      <w:r>
        <w:t>Table2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415"/>
        <w:gridCol w:w="1628"/>
        <w:gridCol w:w="1735"/>
        <w:gridCol w:w="1735"/>
        <w:gridCol w:w="1063"/>
      </w:tblGrid>
      <w:tr w:rsidR="005C1EA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D455C8">
            <w:pPr>
              <w:pStyle w:val="Compact"/>
            </w:pPr>
            <w:r>
              <w:t>Table2. Histological characteristics foe children with NAFLD IN in steatosis zone1,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Total(N=38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Zone1(N=14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Zone3(N=24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P-value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Steatosis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27(32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0(34.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77(31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7076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9(38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3(36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96(39.3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3(29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2(28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71(29.1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Portal inflammation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5(11.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(3.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0(16.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&lt;0.0001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84(73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4(71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80(73.8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60(15.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6(24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4(9.8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Lobular inflammation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(10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(0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(0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6988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25(57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0(55.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5(59.4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39(35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7(39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2(33.6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4(6.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7(4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7(7.0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Fibrosis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7(37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7(18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20(49.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&lt;0.0001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a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2(8.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(1.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0(12.3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b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2(5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(0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1(8.6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c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5(29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91(62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4(9.8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3(11.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(3.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8(15.6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0(7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9(13.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(4.5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steatosis-NASH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21(31.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1(14.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0(40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&lt;0.0001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a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61(15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(0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61(25.0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lastRenderedPageBreak/>
              <w:t>1b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24(31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5(79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9(3.7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3(21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9(6.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74(30.3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</w:tbl>
    <w:p w:rsidR="005C1EA4" w:rsidRDefault="00D455C8">
      <w:pPr>
        <w:pStyle w:val="Compact"/>
        <w:numPr>
          <w:ilvl w:val="0"/>
          <w:numId w:val="4"/>
        </w:numPr>
      </w:pPr>
      <w:r>
        <w:t>All parameters using Mantel-Haenszel Chi-Square Test</w:t>
      </w:r>
    </w:p>
    <w:p w:rsidR="005C1EA4" w:rsidRDefault="00D455C8">
      <w:pPr>
        <w:pStyle w:val="2"/>
      </w:pPr>
      <w:bookmarkStart w:id="4" w:name="table3"/>
      <w:bookmarkEnd w:id="4"/>
      <w:r>
        <w:t>Table3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540"/>
        <w:gridCol w:w="1471"/>
        <w:gridCol w:w="2438"/>
        <w:gridCol w:w="2080"/>
        <w:gridCol w:w="1047"/>
      </w:tblGrid>
      <w:tr w:rsidR="005C1EA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D455C8">
            <w:pPr>
              <w:pStyle w:val="Compact"/>
            </w:pPr>
            <w:r>
              <w:t>Table3. Demographic, anthropometric, laboratory values for children with NAFLD in steatosis zone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Total(N=7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Fibrosis_1a_1b(N=5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Fibrosis_1c(N=2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P-value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Demographic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Age (meanas.d.),years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5.2a0.26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5.7a0.2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.2a0.5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0142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Gender, 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Boy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0(66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6(70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4(58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2936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Girl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5(33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5(29.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(41.7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Hispanic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6(48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3(46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3(54.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5106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8(51.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7(54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(45.8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Anthropometric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BMI(meanas.d.,kg/m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5.1a0.7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5.0a0.89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5.4a1.40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8395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Z-score(meanas.d.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.3a0.05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.3a0.06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.4a0.09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2238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Laboratory values(meanas.d.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ALT, U/T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3.6a6.4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96.6a8.38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6.0a6.54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&lt;0.0001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Histological characteristic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Steatosis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0(26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(19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0(41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0778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4(45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5(49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9(37.5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1(28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6(31.4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(20.8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Portal inflammation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3(17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1(21.6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(8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0112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6(74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9(76.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7(70.8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6(8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(1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5(20.9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lastRenderedPageBreak/>
              <w:t>Lobular inflammation,n(%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2(56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6(50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6(66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.1712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9(38.7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1(41.2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8(33.3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(5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(7.8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(0.0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steatosis-NASH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6(21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(1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5(62.5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&lt;0.0001</w:t>
            </w: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a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5(33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2(43.1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(12.5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1b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(5.3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0(0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4(16.7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  <w:tr w:rsidR="005C1EA4"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30(40.0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8(54.9)</w:t>
            </w:r>
          </w:p>
        </w:tc>
        <w:tc>
          <w:tcPr>
            <w:tcW w:w="0" w:type="auto"/>
          </w:tcPr>
          <w:p w:rsidR="005C1EA4" w:rsidRDefault="00D455C8">
            <w:pPr>
              <w:pStyle w:val="Compact"/>
            </w:pPr>
            <w:r>
              <w:t>2(8.3)</w:t>
            </w:r>
          </w:p>
        </w:tc>
        <w:tc>
          <w:tcPr>
            <w:tcW w:w="0" w:type="auto"/>
          </w:tcPr>
          <w:p w:rsidR="005C1EA4" w:rsidRDefault="005C1EA4">
            <w:pPr>
              <w:pStyle w:val="Compact"/>
            </w:pPr>
          </w:p>
        </w:tc>
      </w:tr>
    </w:tbl>
    <w:p w:rsidR="005C1EA4" w:rsidRDefault="00D455C8">
      <w:pPr>
        <w:pStyle w:val="Compact"/>
        <w:numPr>
          <w:ilvl w:val="0"/>
          <w:numId w:val="5"/>
        </w:numPr>
      </w:pPr>
      <w:r>
        <w:t>One subject missing Hispanic in fibrosis_1a_1b</w:t>
      </w:r>
    </w:p>
    <w:p w:rsidR="005C1EA4" w:rsidRDefault="00D455C8">
      <w:pPr>
        <w:pStyle w:val="Compact"/>
        <w:numPr>
          <w:ilvl w:val="0"/>
          <w:numId w:val="5"/>
        </w:numPr>
      </w:pPr>
      <w:r>
        <w:t>Demographic and anthropometric continuous parameters using T-test, category parameter using Chi-square test.</w:t>
      </w:r>
    </w:p>
    <w:p w:rsidR="005C1EA4" w:rsidRDefault="00D455C8">
      <w:pPr>
        <w:pStyle w:val="Compact"/>
        <w:numPr>
          <w:ilvl w:val="0"/>
          <w:numId w:val="5"/>
        </w:numPr>
      </w:pPr>
      <w:r>
        <w:t>Laboratory continuous parameters using wilcoxon Rank test.</w:t>
      </w:r>
    </w:p>
    <w:p w:rsidR="005C1EA4" w:rsidRDefault="00D455C8">
      <w:pPr>
        <w:pStyle w:val="Compact"/>
        <w:numPr>
          <w:ilvl w:val="0"/>
          <w:numId w:val="5"/>
        </w:numPr>
      </w:pPr>
      <w:r>
        <w:t>All parameters</w:t>
      </w:r>
      <w:r>
        <w:t xml:space="preserve"> using Mantel-Haenszel Chi-Square Test</w:t>
      </w:r>
    </w:p>
    <w:p w:rsidR="005C1EA4" w:rsidRDefault="00D455C8">
      <w:pPr>
        <w:pStyle w:val="1"/>
      </w:pPr>
      <w:bookmarkStart w:id="5" w:name="the-plots-of-table1-continuous-variables"/>
      <w:bookmarkEnd w:id="5"/>
      <w:r>
        <w:t>The plots of table1, continuous variables are ploted in boxplots, categorical variables are plots in bar plots.</w:t>
      </w:r>
    </w:p>
    <w:p w:rsidR="005C1EA4" w:rsidRDefault="00D455C8">
      <w:pPr>
        <w:numPr>
          <w:ilvl w:val="0"/>
          <w:numId w:val="6"/>
        </w:numPr>
      </w:pPr>
      <w:r>
        <w:t xml:space="preserve">Histogram for Age in Zone1 and Zone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a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lastRenderedPageBreak/>
        <w:t xml:space="preserve">Count for Sex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sex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t>Count for Hispanic of child</w:t>
      </w:r>
      <w:r>
        <w:t xml:space="preserve">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Hispanic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lastRenderedPageBreak/>
        <w:t xml:space="preserve">Average BMI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BMI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t xml:space="preserve">Average BMIZ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BMIZ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lastRenderedPageBreak/>
        <w:t xml:space="preserve">Average Alt density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Al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t xml:space="preserve">Average Trig density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Trig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lastRenderedPageBreak/>
        <w:t xml:space="preserve">Average LDL density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LD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6"/>
        </w:numPr>
      </w:pPr>
      <w:r>
        <w:t xml:space="preserve">Average Density of Cholesterol total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1%20Tolcho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pStyle w:val="1"/>
      </w:pPr>
      <w:bookmarkStart w:id="6" w:name="the-plots-for-table2.-all-categorical-va"/>
      <w:bookmarkEnd w:id="6"/>
      <w:r>
        <w:lastRenderedPageBreak/>
        <w:t>The plots for table2. All categorical variables are plotting in bar plot.</w:t>
      </w:r>
    </w:p>
    <w:p w:rsidR="005C1EA4" w:rsidRDefault="00D455C8">
      <w:pPr>
        <w:numPr>
          <w:ilvl w:val="0"/>
          <w:numId w:val="7"/>
        </w:numPr>
      </w:pPr>
      <w:r>
        <w:t xml:space="preserve">Count for steatosis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2%20steatosi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7"/>
        </w:numPr>
      </w:pPr>
      <w:r>
        <w:t xml:space="preserve">Count for portal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2%20portal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7"/>
        </w:numPr>
      </w:pPr>
      <w:r>
        <w:lastRenderedPageBreak/>
        <w:t xml:space="preserve">Count for lobinfl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2%20lobinfl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7"/>
        </w:numPr>
      </w:pPr>
      <w:r>
        <w:t xml:space="preserve">Count for fibrosis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2%20fibrosi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7"/>
        </w:numPr>
      </w:pPr>
      <w:r>
        <w:lastRenderedPageBreak/>
        <w:t xml:space="preserve">Count for steatodx of children in zone1,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2%20steatodx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pStyle w:val="1"/>
      </w:pPr>
      <w:bookmarkStart w:id="7" w:name="the-plots-of-table3-continuous-variables"/>
      <w:bookmarkEnd w:id="7"/>
      <w:r>
        <w:lastRenderedPageBreak/>
        <w:t>The plots of table3, continuous variables are ploted in boxplots, categorical variables are plots in bar plots.</w:t>
      </w:r>
    </w:p>
    <w:p w:rsidR="005C1EA4" w:rsidRDefault="00D455C8">
      <w:pPr>
        <w:numPr>
          <w:ilvl w:val="0"/>
          <w:numId w:val="8"/>
        </w:numPr>
      </w:pPr>
      <w:r>
        <w:t>Histogram for</w:t>
      </w:r>
      <w:r>
        <w:t xml:space="preserve"> Age of Fibrosis_1a_1b vs Fibrosis_1c in Zone3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ag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lastRenderedPageBreak/>
        <w:t xml:space="preserve">Count for Children's Sex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subfibs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t xml:space="preserve">Count for Children's Ethnicity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enthnicity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lastRenderedPageBreak/>
        <w:t xml:space="preserve">Average BMI of Children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BMI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t xml:space="preserve">Average BMIZ of Children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BMIZ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lastRenderedPageBreak/>
        <w:t xml:space="preserve">Average Alt of Children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Alt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t>Count for Ste</w:t>
      </w:r>
      <w:r>
        <w:t xml:space="preserve">atosis of Children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steatosis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lastRenderedPageBreak/>
        <w:t xml:space="preserve">Count for Portal of Children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portal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t xml:space="preserve">Count for Lobinfl of Children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Lobinfl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1EA4" w:rsidRDefault="00D455C8">
      <w:pPr>
        <w:numPr>
          <w:ilvl w:val="0"/>
          <w:numId w:val="8"/>
        </w:numPr>
      </w:pPr>
      <w:r>
        <w:lastRenderedPageBreak/>
        <w:t xml:space="preserve">Count for Steatodx of Children in Subfibs </w:t>
      </w:r>
      <w:r>
        <w:rPr>
          <w:noProof/>
          <w:lang w:eastAsia="zh-CN"/>
        </w:rPr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_files/figure-docx/plotting%20for%20table3%20Steatodx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C1EA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342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589AAD5"/>
    <w:multiLevelType w:val="multilevel"/>
    <w:tmpl w:val="A7305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0BBFF9"/>
    <w:multiLevelType w:val="multilevel"/>
    <w:tmpl w:val="AFCA52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C1EA4"/>
    <w:rsid w:val="00784D58"/>
    <w:rsid w:val="008D6863"/>
    <w:rsid w:val="00B86B75"/>
    <w:rsid w:val="00BC48D5"/>
    <w:rsid w:val="00C36279"/>
    <w:rsid w:val="00D455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microsoft.com/office/2007/relationships/stylesWithEffects" Target="stylesWithEffect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hyperlink" Target="http://www.tablesgenerator.com/markdown_tables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806</Words>
  <Characters>4596</Characters>
  <Application>Microsoft Office Word</Application>
  <DocSecurity>0</DocSecurity>
  <Lines>38</Lines>
  <Paragraphs>10</Paragraphs>
  <ScaleCrop>false</ScaleCrop>
  <Company/>
  <LinksUpToDate>false</LinksUpToDate>
  <CharactersWithSpaces>5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Nan Zhang</dc:creator>
  <cp:lastModifiedBy>nancy zhang</cp:lastModifiedBy>
  <cp:revision>2</cp:revision>
  <dcterms:created xsi:type="dcterms:W3CDTF">2016-02-24T07:19:00Z</dcterms:created>
  <dcterms:modified xsi:type="dcterms:W3CDTF">2016-02-24T07:19:00Z</dcterms:modified>
</cp:coreProperties>
</file>